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1FA920E1" w14:textId="77777777" w:rsidR="003B569A" w:rsidRPr="005E1B13" w:rsidRDefault="003B569A" w:rsidP="003B569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 w:rsidRPr="004331F2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(</w:t>
      </w:r>
      <w:r w:rsidRPr="005E1B13">
        <w:rPr>
          <w:rFonts w:asciiTheme="majorBidi" w:hAnsiTheme="majorBidi" w:cstheme="majorBidi"/>
          <w:b/>
          <w:bCs/>
          <w:color w:val="4472C4" w:themeColor="accent1"/>
          <w:szCs w:val="22"/>
        </w:rPr>
        <w:t>English</w:t>
      </w: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)</w:t>
      </w:r>
    </w:p>
    <w:p w14:paraId="1E543605" w14:textId="62D3BDAC" w:rsidR="003B569A" w:rsidRPr="003B569A" w:rsidRDefault="003B569A" w:rsidP="003B569A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F2892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F2892">
        <w:rPr>
          <w:rFonts w:asciiTheme="majorBidi" w:hAnsiTheme="majorBidi" w:cstheme="majorBidi"/>
          <w:sz w:val="20"/>
          <w:szCs w:val="20"/>
        </w:rPr>
        <w:t>, S. Jalili, "FrMi: Fault-revealing Mutant Identification using Killability Severity," Information and Software Technology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2F2892">
        <w:rPr>
          <w:rFonts w:asciiTheme="majorBidi" w:hAnsiTheme="majorBidi" w:cstheme="majorBidi"/>
          <w:sz w:val="20"/>
          <w:szCs w:val="20"/>
        </w:rPr>
        <w:t xml:space="preserve">2023 </w:t>
      </w:r>
      <w:hyperlink r:id="rId8" w:history="1">
        <w:r w:rsidRPr="002F2892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3C2C9D2" w14:textId="635A67FD" w:rsidR="00BF4062" w:rsidRPr="00662EE6" w:rsidRDefault="00584B65" w:rsidP="003B569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Research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A9C3BDA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>er</w:t>
      </w:r>
      <w:r w:rsidR="000C646C" w:rsidRPr="000C646C">
        <w:t xml:space="preserve"> </w:t>
      </w:r>
      <w:r w:rsidR="000C646C" w:rsidRPr="000C646C">
        <w:rPr>
          <w:rFonts w:asciiTheme="majorBidi" w:hAnsiTheme="majorBidi" w:cstheme="majorBidi"/>
          <w:b/>
          <w:bCs/>
          <w:sz w:val="20"/>
          <w:szCs w:val="20"/>
        </w:rPr>
        <w:t>(Remote)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 xml:space="preserve">Algorithms &amp; Mathematics </w:t>
      </w:r>
      <w:r w:rsidR="00232E9C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roup</w:t>
      </w:r>
      <w:r w:rsidR="005B06E2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University of Windsor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6A4610">
        <w:rPr>
          <w:rFonts w:asciiTheme="majorBidi" w:hAnsiTheme="majorBidi" w:cstheme="majorBidi"/>
          <w:b/>
          <w:bCs/>
          <w:sz w:val="20"/>
          <w:szCs w:val="20"/>
        </w:rPr>
        <w:t>Oc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1066A7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8501B">
        <w:rPr>
          <w:rFonts w:asciiTheme="majorBidi" w:hAnsiTheme="majorBidi" w:cstheme="majorBidi"/>
          <w:b/>
          <w:bCs/>
          <w:sz w:val="20"/>
          <w:szCs w:val="20"/>
        </w:rPr>
        <w:t>Sep</w:t>
      </w:r>
      <w:r w:rsidR="0088501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8501B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8501B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88501B">
        <w:rPr>
          <w:rFonts w:asciiTheme="majorBidi" w:hAnsiTheme="majorBidi" w:cstheme="majorBidi"/>
          <w:b/>
          <w:bCs/>
          <w:sz w:val="20"/>
          <w:szCs w:val="20"/>
        </w:rPr>
        <w:t>4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6C9105E5" w:rsidR="00702D1B" w:rsidRPr="00C022FC" w:rsidRDefault="0092516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25163">
        <w:rPr>
          <w:rFonts w:asciiTheme="majorBidi" w:hAnsiTheme="majorBidi" w:cstheme="majorBidi"/>
          <w:sz w:val="20"/>
          <w:szCs w:val="20"/>
        </w:rPr>
        <w:t>Conducting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702D1B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961B37">
          <w:rPr>
            <w:rStyle w:val="Hyperlink"/>
            <w:rFonts w:asciiTheme="majorBidi" w:hAnsiTheme="majorBidi" w:cstheme="majorBidi"/>
            <w:sz w:val="20"/>
            <w:szCs w:val="20"/>
          </w:rPr>
          <w:t xml:space="preserve">Curtis </w:t>
        </w:r>
        <w:r w:rsidR="00AA13B5" w:rsidRPr="00AA13B5">
          <w:rPr>
            <w:rStyle w:val="Hyperlink"/>
            <w:rFonts w:asciiTheme="majorBidi" w:hAnsiTheme="majorBidi" w:cstheme="majorBidi"/>
            <w:sz w:val="20"/>
            <w:szCs w:val="20"/>
          </w:rPr>
          <w:t>Bright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on </w:t>
      </w:r>
      <w:r w:rsidR="005F30CF">
        <w:rPr>
          <w:rFonts w:asciiTheme="majorBidi" w:hAnsiTheme="majorBidi" w:cstheme="majorBidi"/>
          <w:sz w:val="20"/>
          <w:szCs w:val="20"/>
        </w:rPr>
        <w:t xml:space="preserve">solving mathematical problems using automated </w:t>
      </w:r>
      <w:r w:rsidR="0011202E">
        <w:rPr>
          <w:rFonts w:asciiTheme="majorBidi" w:hAnsiTheme="majorBidi" w:cstheme="majorBidi"/>
          <w:sz w:val="20"/>
          <w:szCs w:val="20"/>
        </w:rPr>
        <w:t>theorem</w:t>
      </w:r>
      <w:r w:rsidR="005F30CF">
        <w:rPr>
          <w:rFonts w:asciiTheme="majorBidi" w:hAnsiTheme="majorBidi" w:cstheme="majorBidi"/>
          <w:sz w:val="20"/>
          <w:szCs w:val="20"/>
        </w:rPr>
        <w:t xml:space="preserve"> provers</w:t>
      </w:r>
    </w:p>
    <w:p w14:paraId="6CE0F889" w14:textId="46B0EDD1" w:rsidR="00C022FC" w:rsidRDefault="00C022FC" w:rsidP="00C022F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>
        <w:rPr>
          <w:rFonts w:asciiTheme="majorBidi" w:hAnsiTheme="majorBidi" w:cstheme="majorBidi"/>
          <w:b/>
          <w:bCs/>
          <w:sz w:val="20"/>
          <w:szCs w:val="20"/>
        </w:rPr>
        <w:t>s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</w:t>
      </w:r>
      <w:r w:rsidR="009115C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9115C9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(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E272AE" w14:textId="612F8A40" w:rsidR="00C022FC" w:rsidRPr="00051B09" w:rsidRDefault="005A54D9" w:rsidP="005A54D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A54D9">
        <w:rPr>
          <w:rFonts w:asciiTheme="majorBidi" w:hAnsiTheme="majorBidi" w:cstheme="majorBidi"/>
          <w:sz w:val="20"/>
          <w:szCs w:val="20"/>
        </w:rPr>
        <w:t>Conducted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C022FC">
        <w:rPr>
          <w:rFonts w:asciiTheme="majorBidi" w:hAnsiTheme="majorBidi" w:cstheme="majorBidi"/>
          <w:sz w:val="20"/>
          <w:szCs w:val="20"/>
        </w:rPr>
        <w:t>under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7F0C8A">
          <w:rPr>
            <w:rStyle w:val="Hyperlink"/>
            <w:rFonts w:asciiTheme="majorBidi" w:hAnsiTheme="majorBidi" w:cstheme="majorBidi"/>
            <w:sz w:val="20"/>
            <w:szCs w:val="20"/>
          </w:rPr>
          <w:t xml:space="preserve">Saeed </w:t>
        </w:r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>Jalili</w:t>
        </w:r>
      </w:hyperlink>
      <w:r w:rsidR="00C022FC">
        <w:rPr>
          <w:rFonts w:asciiTheme="majorBidi" w:hAnsiTheme="majorBidi" w:cstheme="majorBidi"/>
          <w:sz w:val="20"/>
          <w:szCs w:val="20"/>
        </w:rPr>
        <w:t xml:space="preserve">’s supervision </w:t>
      </w:r>
      <w:r w:rsidR="00C022FC"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1B2FB913" w14:textId="62003ACA" w:rsidR="0047062A" w:rsidRPr="00525D7B" w:rsidRDefault="0000714E" w:rsidP="00525D7B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Teaching</w:t>
      </w:r>
      <w:r w:rsidR="0047062A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062A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71FB035D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94929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>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0F031EA8" w14:textId="40CD0135" w:rsidR="00853F4C" w:rsidRPr="00662EE6" w:rsidRDefault="00853F4C" w:rsidP="00853F4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Work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499DFEB3" w14:textId="77777777" w:rsidR="005C17E6" w:rsidRDefault="005C17E6" w:rsidP="005C17E6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   (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4D4100CD" w14:textId="77777777" w:rsidR="005C17E6" w:rsidRPr="008D629C" w:rsidRDefault="005C17E6" w:rsidP="005C17E6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3C6C2BEF" w14:textId="77777777" w:rsidR="003841C9" w:rsidRDefault="003841C9" w:rsidP="003841C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(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)</w:t>
      </w:r>
    </w:p>
    <w:p w14:paraId="0FB031EC" w14:textId="38C5A5A9" w:rsidR="00853F4C" w:rsidRPr="002F2892" w:rsidRDefault="003841C9" w:rsidP="00AD327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 and SQL server</w:t>
      </w:r>
    </w:p>
    <w:p w14:paraId="4B7AA122" w14:textId="0AF06C60" w:rsidR="00BD2F59" w:rsidRPr="00662EE6" w:rsidRDefault="00D40652" w:rsidP="00595993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ample Code</w:t>
      </w:r>
      <w:r w:rsidR="004760AC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(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 more complete list is available on my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W</w:t>
      </w:r>
      <w:r w:rsidR="00035F69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ebsite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,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GitHub,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nd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YouTube—links at the top of the CV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)</w:t>
      </w:r>
    </w:p>
    <w:p w14:paraId="545410C1" w14:textId="77777777" w:rsidR="005935BD" w:rsidRDefault="005935BD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MiniPyDPLL </w:t>
      </w:r>
      <w:hyperlink r:id="rId12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4</w:t>
      </w:r>
    </w:p>
    <w:p w14:paraId="38139368" w14:textId="6DD8ACA1" w:rsidR="005935BD" w:rsidRPr="009877AA" w:rsidRDefault="00174DA9" w:rsidP="005935B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74DA9">
        <w:rPr>
          <w:rFonts w:asciiTheme="majorBidi" w:hAnsiTheme="majorBidi" w:cstheme="majorBidi"/>
          <w:sz w:val="20"/>
          <w:szCs w:val="20"/>
        </w:rPr>
        <w:t>Python implementation of the DPLL algorithm inspired by MiniSAT.</w:t>
      </w:r>
    </w:p>
    <w:p w14:paraId="2F737A79" w14:textId="2DEF3B33" w:rsidR="00F85925" w:rsidRDefault="00BA1247" w:rsidP="00F8592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="00557996" w:rsidRPr="00557996">
        <w:rPr>
          <w:rFonts w:asciiTheme="majorBidi" w:hAnsiTheme="majorBidi" w:cstheme="majorBidi"/>
          <w:b/>
          <w:bCs/>
          <w:sz w:val="20"/>
          <w:szCs w:val="20"/>
        </w:rPr>
        <w:t>ight</w:t>
      </w:r>
      <w:r w:rsidR="00DC7FAA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>G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ray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ep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arning</w:t>
      </w:r>
      <w:r w:rsidR="00E151C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F85925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09557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</w:t>
      </w:r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2024</w:t>
      </w:r>
    </w:p>
    <w:p w14:paraId="3A8325F6" w14:textId="28643C1C" w:rsidR="005935BD" w:rsidRPr="00F85925" w:rsidRDefault="005E14A7" w:rsidP="00F8592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</w:t>
      </w:r>
      <w:r w:rsidRPr="00174DA9">
        <w:rPr>
          <w:rFonts w:asciiTheme="majorBidi" w:hAnsiTheme="majorBidi" w:cstheme="majorBidi"/>
          <w:sz w:val="20"/>
          <w:szCs w:val="20"/>
        </w:rPr>
        <w:t>mplementation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of </w:t>
      </w:r>
      <w:r w:rsidR="00EE7EC4" w:rsidRPr="00EE7EC4">
        <w:rPr>
          <w:rFonts w:asciiTheme="majorBidi" w:hAnsiTheme="majorBidi" w:cstheme="majorBidi"/>
          <w:sz w:val="20"/>
          <w:szCs w:val="20"/>
        </w:rPr>
        <w:t>algorithms such as Word2Vec, LSTM seq</w:t>
      </w:r>
      <w:r w:rsidR="00D25ECD">
        <w:rPr>
          <w:rFonts w:asciiTheme="majorBidi" w:hAnsiTheme="majorBidi" w:cstheme="majorBidi"/>
          <w:sz w:val="20"/>
          <w:szCs w:val="20"/>
        </w:rPr>
        <w:t>.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classification, Seq2Seq with attention, and Transformers with beam search decoding.</w:t>
      </w:r>
    </w:p>
    <w:p w14:paraId="25597FA3" w14:textId="2AC09E3C" w:rsidR="00156F8B" w:rsidRDefault="00C02E27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7FC5FE97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>SMT solvers</w:t>
      </w:r>
      <w:r w:rsidR="00E37BF3">
        <w:rPr>
          <w:rFonts w:asciiTheme="majorBidi" w:hAnsiTheme="majorBidi" w:cstheme="majorBidi"/>
          <w:sz w:val="20"/>
          <w:szCs w:val="20"/>
        </w:rPr>
        <w:t xml:space="preserve"> </w:t>
      </w:r>
      <w:r w:rsidR="00E37BF3" w:rsidRPr="00A12C04">
        <w:rPr>
          <w:rFonts w:asciiTheme="majorBidi" w:hAnsiTheme="majorBidi" w:cstheme="majorBidi"/>
          <w:i/>
          <w:iCs/>
          <w:sz w:val="18"/>
          <w:szCs w:val="18"/>
        </w:rPr>
        <w:t>(Z3)</w:t>
      </w:r>
      <w:r w:rsidR="000B2EEF">
        <w:rPr>
          <w:rFonts w:asciiTheme="majorBidi" w:hAnsiTheme="majorBidi" w:cstheme="majorBidi"/>
          <w:sz w:val="20"/>
          <w:szCs w:val="20"/>
        </w:rPr>
        <w:t xml:space="preserve">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3A846D65" w14:textId="1C420494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A6F18" w:rsidRPr="00BD320D">
        <w:rPr>
          <w:rFonts w:asciiTheme="majorBidi" w:hAnsiTheme="majorBidi" w:cstheme="majorBidi"/>
          <w:b/>
          <w:bCs/>
          <w:sz w:val="20"/>
          <w:szCs w:val="20"/>
        </w:rPr>
        <w:t>B.Sc.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4B119AC6" w:rsidR="00BD2F59" w:rsidRDefault="00F8161A" w:rsidP="00F8161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8161A">
        <w:rPr>
          <w:rFonts w:asciiTheme="majorBidi" w:hAnsiTheme="majorBidi" w:cstheme="majorBidi"/>
          <w:sz w:val="20"/>
          <w:szCs w:val="20"/>
        </w:rPr>
        <w:t>A software to automate the university enrollment process, leveraging graph modeling and randomized search algorithms to match student preferences.</w:t>
      </w:r>
    </w:p>
    <w:p w14:paraId="50846BA9" w14:textId="77777777" w:rsidR="008501CF" w:rsidRDefault="008501CF" w:rsidP="008501CF">
      <w:pPr>
        <w:pStyle w:val="ListParagraph"/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CD6D942" w14:textId="77777777" w:rsidR="000D503B" w:rsidRDefault="000D503B" w:rsidP="000D503B">
      <w:pPr>
        <w:pStyle w:val="ListParagraph"/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F3E4118" w14:textId="77777777" w:rsidR="000D503B" w:rsidRDefault="000D503B" w:rsidP="000D503B">
      <w:pPr>
        <w:pStyle w:val="ListParagraph"/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231D01EE" w14:textId="0154071B" w:rsidR="000159AE" w:rsidRDefault="000B510F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lastRenderedPageBreak/>
        <w:t xml:space="preserve">Relevant </w:t>
      </w:r>
      <w:r w:rsidR="000159AE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157F9B72" w:rsidR="000159AE" w:rsidRDefault="00BD6A9F" w:rsidP="000F5546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Programming Languages</w:t>
      </w:r>
      <w:r w:rsidR="00CC0972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Python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frequently used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++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used occasionally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#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extensively used in the past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Java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rarely used)</w:t>
      </w:r>
    </w:p>
    <w:p w14:paraId="6857A9B7" w14:textId="239CF2A4" w:rsidR="000159AE" w:rsidRPr="00A12C04" w:rsidRDefault="0087663E" w:rsidP="00B47739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87663E">
        <w:rPr>
          <w:rFonts w:asciiTheme="majorBidi" w:hAnsiTheme="majorBidi" w:cstheme="majorBidi"/>
          <w:b/>
          <w:bCs/>
          <w:sz w:val="20"/>
          <w:szCs w:val="20"/>
        </w:rPr>
        <w:t>Frequently Used</w:t>
      </w:r>
      <w:r w:rsidR="004321FF">
        <w:rPr>
          <w:rFonts w:asciiTheme="majorBidi" w:hAnsiTheme="majorBidi" w:cstheme="majorBidi"/>
          <w:b/>
          <w:bCs/>
          <w:sz w:val="20"/>
          <w:szCs w:val="20"/>
        </w:rPr>
        <w:t xml:space="preserve"> Tools</w:t>
      </w:r>
      <w:r w:rsidR="00131E94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PySAT, SAT Solvers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e.g., Mini-SAT, CaDiCaL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March_cu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look-ahead cube and conquer for SAT solving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cake_lpr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concurrent proof verification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NetworkX, PyTorch </w:t>
      </w:r>
      <w:r w:rsidR="00B47739" w:rsidRPr="00A12C04">
        <w:rPr>
          <w:rFonts w:asciiTheme="majorBidi" w:hAnsiTheme="majorBidi" w:cstheme="majorBidi"/>
          <w:i/>
          <w:iCs/>
          <w:sz w:val="18"/>
          <w:szCs w:val="18"/>
        </w:rPr>
        <w:t>(including relevant machine learning and deep learning toolkits)</w:t>
      </w:r>
    </w:p>
    <w:p w14:paraId="693CC020" w14:textId="79C0963D" w:rsidR="00131E94" w:rsidRPr="00A02B9F" w:rsidRDefault="00131E94" w:rsidP="00A02B9F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31E94">
        <w:rPr>
          <w:rFonts w:asciiTheme="majorBidi" w:hAnsiTheme="majorBidi" w:cstheme="majorBidi"/>
          <w:b/>
          <w:bCs/>
          <w:sz w:val="20"/>
          <w:szCs w:val="20"/>
        </w:rPr>
        <w:t xml:space="preserve">Familiar </w:t>
      </w:r>
      <w:r w:rsidR="0007435B">
        <w:rPr>
          <w:rFonts w:asciiTheme="majorBidi" w:hAnsiTheme="majorBidi" w:cstheme="majorBidi"/>
          <w:b/>
          <w:bCs/>
          <w:sz w:val="20"/>
          <w:szCs w:val="20"/>
        </w:rPr>
        <w:t>W</w:t>
      </w:r>
      <w:r w:rsidRPr="00131E94">
        <w:rPr>
          <w:rFonts w:asciiTheme="majorBidi" w:hAnsiTheme="majorBidi" w:cstheme="majorBidi"/>
          <w:b/>
          <w:bCs/>
          <w:sz w:val="20"/>
          <w:szCs w:val="20"/>
        </w:rPr>
        <w:t>ith</w:t>
      </w:r>
      <w:r>
        <w:rPr>
          <w:rFonts w:asciiTheme="majorBidi" w:hAnsiTheme="majorBidi" w:cstheme="majorBidi"/>
          <w:sz w:val="20"/>
          <w:szCs w:val="20"/>
        </w:rPr>
        <w:t xml:space="preserve">: 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Z3, nauty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isomorphism rejection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Hugging Face and LangChain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fine-tuning deep learning models and developing AI-powered applications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PyGad </w:t>
      </w:r>
      <w:r w:rsidR="00DB6E58" w:rsidRPr="00266D7F">
        <w:rPr>
          <w:rFonts w:asciiTheme="majorBidi" w:hAnsiTheme="majorBidi" w:cstheme="majorBidi"/>
          <w:i/>
          <w:iCs/>
          <w:sz w:val="18"/>
          <w:szCs w:val="18"/>
        </w:rPr>
        <w:t>(for nature-inspired search)</w:t>
      </w:r>
      <w:r w:rsidR="00DB6E58" w:rsidRPr="00DB6E58">
        <w:rPr>
          <w:rFonts w:asciiTheme="majorBidi" w:hAnsiTheme="majorBidi" w:cstheme="majorBidi"/>
          <w:sz w:val="20"/>
          <w:szCs w:val="20"/>
        </w:rPr>
        <w:t>, Docker, and Git.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p w14:paraId="70ADA7B7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A7F3491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A34656A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1D6C727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6B67AAD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7A946C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A480721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DCB7132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D2B033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91F15BE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527F5B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24F2B0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7730F6D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9B34B0D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41C19290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C381020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6A9F823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5E3A34B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1947BF1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129E50F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7ABAD5C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187F059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2CB35E4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12E571E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DFE6409" w14:textId="77777777" w:rsidR="002B2008" w:rsidRDefault="002B2008" w:rsidP="002B2008">
      <w:pPr>
        <w:bidi w:val="0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</w:p>
    <w:p w14:paraId="2084CF91" w14:textId="77777777" w:rsidR="002B2008" w:rsidRPr="002B2008" w:rsidRDefault="002B2008" w:rsidP="002B2008">
      <w:pPr>
        <w:bidi w:val="0"/>
        <w:jc w:val="right"/>
        <w:rPr>
          <w:rFonts w:asciiTheme="majorBidi" w:hAnsiTheme="majorBidi" w:cstheme="majorBidi"/>
          <w:sz w:val="20"/>
          <w:szCs w:val="20"/>
        </w:rPr>
      </w:pPr>
    </w:p>
    <w:sectPr w:rsidR="002B2008" w:rsidRPr="002B2008" w:rsidSect="00CC6B6E">
      <w:headerReference w:type="default" r:id="rId15"/>
      <w:footerReference w:type="default" r:id="rId16"/>
      <w:headerReference w:type="first" r:id="rId17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F00887" w14:textId="77777777" w:rsidR="00033239" w:rsidRDefault="00033239" w:rsidP="003746DD">
      <w:pPr>
        <w:spacing w:after="0" w:line="240" w:lineRule="auto"/>
      </w:pPr>
      <w:r>
        <w:separator/>
      </w:r>
    </w:p>
  </w:endnote>
  <w:endnote w:type="continuationSeparator" w:id="0">
    <w:p w14:paraId="52DEC9DA" w14:textId="77777777" w:rsidR="00033239" w:rsidRDefault="00033239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225164" w14:textId="6A1E0234" w:rsidR="003746DD" w:rsidRPr="0042511A" w:rsidRDefault="003746DD" w:rsidP="00633910">
    <w:pPr>
      <w:pStyle w:val="Footer"/>
      <w:rPr>
        <w:rFonts w:asciiTheme="majorBidi" w:hAnsiTheme="majorBidi" w:cstheme="majorBid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384CF7" w14:textId="77777777" w:rsidR="00033239" w:rsidRDefault="00033239" w:rsidP="003746DD">
      <w:pPr>
        <w:spacing w:after="0" w:line="240" w:lineRule="auto"/>
      </w:pPr>
      <w:r>
        <w:separator/>
      </w:r>
    </w:p>
  </w:footnote>
  <w:footnote w:type="continuationSeparator" w:id="0">
    <w:p w14:paraId="155358CD" w14:textId="77777777" w:rsidR="00033239" w:rsidRDefault="00033239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F024197" w:rsidR="00633910" w:rsidRPr="00275E80" w:rsidRDefault="00F127D3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>
      <w:rPr>
        <w:rFonts w:asciiTheme="majorBidi" w:hAnsiTheme="majorBidi" w:cstheme="majorBidi"/>
        <w:sz w:val="18"/>
        <w:szCs w:val="18"/>
      </w:rPr>
      <w:t xml:space="preserve"> 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</w:t>
    </w:r>
    <w:hyperlink r:id="rId2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Youtube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hyperlink r:id="rId5" w:history="1">
      <w:r w:rsidR="006006A2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6006A2">
      <w:rPr>
        <w:rFonts w:asciiTheme="majorBidi" w:hAnsiTheme="majorBidi" w:cstheme="majorBidi"/>
        <w:sz w:val="18"/>
        <w:szCs w:val="18"/>
      </w:rPr>
      <w:t xml:space="preserve"> 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 </w:t>
    </w:r>
    <w:hyperlink r:id="rId6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GScholar</w:t>
      </w:r>
    </w:hyperlink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5F35D6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</w:t>
    </w:r>
    <w:r w:rsidR="00EF70B3">
      <w:rPr>
        <w:rFonts w:asciiTheme="majorBidi" w:hAnsiTheme="majorBidi" w:cstheme="majorBidi"/>
        <w:sz w:val="18"/>
        <w:szCs w:val="18"/>
      </w:rPr>
      <w:t xml:space="preserve">           </w:t>
    </w:r>
    <w:r w:rsidR="0052299F">
      <w:rPr>
        <w:rFonts w:asciiTheme="majorBidi" w:hAnsiTheme="majorBidi" w:cstheme="majorBidi"/>
        <w:sz w:val="18"/>
        <w:szCs w:val="18"/>
      </w:rPr>
      <w:t xml:space="preserve">             </w:t>
    </w:r>
    <w:r w:rsidR="00EF70B3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</w:t>
    </w:r>
    <w:r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7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14E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04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239"/>
    <w:rsid w:val="000339A4"/>
    <w:rsid w:val="00034850"/>
    <w:rsid w:val="00034EA8"/>
    <w:rsid w:val="00035339"/>
    <w:rsid w:val="00035F69"/>
    <w:rsid w:val="00037D70"/>
    <w:rsid w:val="000401D0"/>
    <w:rsid w:val="000414DC"/>
    <w:rsid w:val="00043208"/>
    <w:rsid w:val="000438CC"/>
    <w:rsid w:val="00043BA6"/>
    <w:rsid w:val="00043EA2"/>
    <w:rsid w:val="00044D6F"/>
    <w:rsid w:val="00045185"/>
    <w:rsid w:val="00045DA3"/>
    <w:rsid w:val="0004776A"/>
    <w:rsid w:val="000500A6"/>
    <w:rsid w:val="00051B09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435B"/>
    <w:rsid w:val="0007524A"/>
    <w:rsid w:val="0007538D"/>
    <w:rsid w:val="00075D54"/>
    <w:rsid w:val="00076795"/>
    <w:rsid w:val="00076BCD"/>
    <w:rsid w:val="000773DD"/>
    <w:rsid w:val="00077EB1"/>
    <w:rsid w:val="00080DB2"/>
    <w:rsid w:val="00080EB5"/>
    <w:rsid w:val="00081D78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557B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10F"/>
    <w:rsid w:val="000B5288"/>
    <w:rsid w:val="000B62AF"/>
    <w:rsid w:val="000B646D"/>
    <w:rsid w:val="000B6956"/>
    <w:rsid w:val="000B7DE6"/>
    <w:rsid w:val="000B7FB4"/>
    <w:rsid w:val="000C01AD"/>
    <w:rsid w:val="000C07EE"/>
    <w:rsid w:val="000C0F54"/>
    <w:rsid w:val="000C19FD"/>
    <w:rsid w:val="000C1DC1"/>
    <w:rsid w:val="000C289D"/>
    <w:rsid w:val="000C3CEF"/>
    <w:rsid w:val="000C5C5B"/>
    <w:rsid w:val="000C646C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03B"/>
    <w:rsid w:val="000D54E3"/>
    <w:rsid w:val="000D5AAC"/>
    <w:rsid w:val="000E0207"/>
    <w:rsid w:val="000E0FE3"/>
    <w:rsid w:val="000E1224"/>
    <w:rsid w:val="000E15C7"/>
    <w:rsid w:val="000E2AA7"/>
    <w:rsid w:val="000E2C9E"/>
    <w:rsid w:val="000E77FA"/>
    <w:rsid w:val="000F1030"/>
    <w:rsid w:val="000F25EE"/>
    <w:rsid w:val="000F2861"/>
    <w:rsid w:val="000F5546"/>
    <w:rsid w:val="000F7C0F"/>
    <w:rsid w:val="000F7FD2"/>
    <w:rsid w:val="00100746"/>
    <w:rsid w:val="001018A8"/>
    <w:rsid w:val="00104060"/>
    <w:rsid w:val="0010590B"/>
    <w:rsid w:val="0010627E"/>
    <w:rsid w:val="001066A7"/>
    <w:rsid w:val="0011004B"/>
    <w:rsid w:val="001106EE"/>
    <w:rsid w:val="001108FE"/>
    <w:rsid w:val="001113E6"/>
    <w:rsid w:val="0011202E"/>
    <w:rsid w:val="00113E3F"/>
    <w:rsid w:val="0011421D"/>
    <w:rsid w:val="00114F14"/>
    <w:rsid w:val="0011512A"/>
    <w:rsid w:val="00117187"/>
    <w:rsid w:val="00117885"/>
    <w:rsid w:val="00117DEF"/>
    <w:rsid w:val="00120420"/>
    <w:rsid w:val="00120B23"/>
    <w:rsid w:val="001217F0"/>
    <w:rsid w:val="00121B11"/>
    <w:rsid w:val="00121DE4"/>
    <w:rsid w:val="0012279B"/>
    <w:rsid w:val="0012302E"/>
    <w:rsid w:val="00123118"/>
    <w:rsid w:val="0012384A"/>
    <w:rsid w:val="00125CBB"/>
    <w:rsid w:val="00131D5C"/>
    <w:rsid w:val="00131E94"/>
    <w:rsid w:val="00132E6E"/>
    <w:rsid w:val="00133659"/>
    <w:rsid w:val="00135859"/>
    <w:rsid w:val="0013599B"/>
    <w:rsid w:val="0013654F"/>
    <w:rsid w:val="0013676F"/>
    <w:rsid w:val="0013723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E2D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4DA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4929"/>
    <w:rsid w:val="00195679"/>
    <w:rsid w:val="001956D6"/>
    <w:rsid w:val="00195C4D"/>
    <w:rsid w:val="00196CBC"/>
    <w:rsid w:val="00196E71"/>
    <w:rsid w:val="00197D37"/>
    <w:rsid w:val="001A04CE"/>
    <w:rsid w:val="001A0721"/>
    <w:rsid w:val="001A119B"/>
    <w:rsid w:val="001A2782"/>
    <w:rsid w:val="001A3042"/>
    <w:rsid w:val="001A3D9E"/>
    <w:rsid w:val="001A43BC"/>
    <w:rsid w:val="001A4585"/>
    <w:rsid w:val="001A480E"/>
    <w:rsid w:val="001A605A"/>
    <w:rsid w:val="001A6B2D"/>
    <w:rsid w:val="001A7376"/>
    <w:rsid w:val="001B1BEF"/>
    <w:rsid w:val="001B310F"/>
    <w:rsid w:val="001B326D"/>
    <w:rsid w:val="001B37F1"/>
    <w:rsid w:val="001B48E9"/>
    <w:rsid w:val="001B568B"/>
    <w:rsid w:val="001B6B8C"/>
    <w:rsid w:val="001B7E2F"/>
    <w:rsid w:val="001C0226"/>
    <w:rsid w:val="001C1561"/>
    <w:rsid w:val="001C2F5A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394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516"/>
    <w:rsid w:val="001F4669"/>
    <w:rsid w:val="001F4B8D"/>
    <w:rsid w:val="001F67AA"/>
    <w:rsid w:val="001F79D8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1722"/>
    <w:rsid w:val="002124CF"/>
    <w:rsid w:val="00212960"/>
    <w:rsid w:val="00212DA9"/>
    <w:rsid w:val="00213F84"/>
    <w:rsid w:val="00214A44"/>
    <w:rsid w:val="002151FA"/>
    <w:rsid w:val="0021534C"/>
    <w:rsid w:val="00216292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1C2B"/>
    <w:rsid w:val="00232E9C"/>
    <w:rsid w:val="0023678E"/>
    <w:rsid w:val="00236843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1F24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D7F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651"/>
    <w:rsid w:val="002919B4"/>
    <w:rsid w:val="00292484"/>
    <w:rsid w:val="0029307C"/>
    <w:rsid w:val="002930D3"/>
    <w:rsid w:val="0029368B"/>
    <w:rsid w:val="00294CD6"/>
    <w:rsid w:val="00295251"/>
    <w:rsid w:val="00296AA9"/>
    <w:rsid w:val="0029724F"/>
    <w:rsid w:val="002972BE"/>
    <w:rsid w:val="00297DCE"/>
    <w:rsid w:val="002A0713"/>
    <w:rsid w:val="002A225A"/>
    <w:rsid w:val="002A3B66"/>
    <w:rsid w:val="002A3EB5"/>
    <w:rsid w:val="002A4484"/>
    <w:rsid w:val="002A4B3C"/>
    <w:rsid w:val="002A68AF"/>
    <w:rsid w:val="002A68CB"/>
    <w:rsid w:val="002A74B7"/>
    <w:rsid w:val="002B1D96"/>
    <w:rsid w:val="002B1E94"/>
    <w:rsid w:val="002B2008"/>
    <w:rsid w:val="002B22E5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2892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3CB5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560E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166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3F25"/>
    <w:rsid w:val="00364BFA"/>
    <w:rsid w:val="003650F8"/>
    <w:rsid w:val="0036570B"/>
    <w:rsid w:val="003672D1"/>
    <w:rsid w:val="00367E1E"/>
    <w:rsid w:val="0037168C"/>
    <w:rsid w:val="0037325F"/>
    <w:rsid w:val="0037431A"/>
    <w:rsid w:val="00374464"/>
    <w:rsid w:val="003746DD"/>
    <w:rsid w:val="00374AF6"/>
    <w:rsid w:val="00374C62"/>
    <w:rsid w:val="00375804"/>
    <w:rsid w:val="00375FB6"/>
    <w:rsid w:val="00376C48"/>
    <w:rsid w:val="00381EC8"/>
    <w:rsid w:val="00382905"/>
    <w:rsid w:val="0038313F"/>
    <w:rsid w:val="00383B63"/>
    <w:rsid w:val="003841C9"/>
    <w:rsid w:val="00384E82"/>
    <w:rsid w:val="00385161"/>
    <w:rsid w:val="00386DAF"/>
    <w:rsid w:val="00390650"/>
    <w:rsid w:val="00390CFB"/>
    <w:rsid w:val="00390F2D"/>
    <w:rsid w:val="00392392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58E0"/>
    <w:rsid w:val="003A61ED"/>
    <w:rsid w:val="003A6473"/>
    <w:rsid w:val="003A70CA"/>
    <w:rsid w:val="003B148E"/>
    <w:rsid w:val="003B2343"/>
    <w:rsid w:val="003B569A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36A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2582D"/>
    <w:rsid w:val="00431E68"/>
    <w:rsid w:val="004321FF"/>
    <w:rsid w:val="004330DE"/>
    <w:rsid w:val="004331F2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BEA"/>
    <w:rsid w:val="00453DE5"/>
    <w:rsid w:val="004544E4"/>
    <w:rsid w:val="00456AD8"/>
    <w:rsid w:val="004574FF"/>
    <w:rsid w:val="00457904"/>
    <w:rsid w:val="0046093D"/>
    <w:rsid w:val="0046097E"/>
    <w:rsid w:val="00461A66"/>
    <w:rsid w:val="00462030"/>
    <w:rsid w:val="00463CE9"/>
    <w:rsid w:val="00463DE0"/>
    <w:rsid w:val="00464AEB"/>
    <w:rsid w:val="004655E0"/>
    <w:rsid w:val="00466D2D"/>
    <w:rsid w:val="00466FAE"/>
    <w:rsid w:val="004679A2"/>
    <w:rsid w:val="0047062A"/>
    <w:rsid w:val="00471689"/>
    <w:rsid w:val="004724E9"/>
    <w:rsid w:val="00472DAC"/>
    <w:rsid w:val="004730EB"/>
    <w:rsid w:val="0047449C"/>
    <w:rsid w:val="00474B5A"/>
    <w:rsid w:val="004760AC"/>
    <w:rsid w:val="00477938"/>
    <w:rsid w:val="00477BDC"/>
    <w:rsid w:val="00481814"/>
    <w:rsid w:val="004819C3"/>
    <w:rsid w:val="00482686"/>
    <w:rsid w:val="004828FC"/>
    <w:rsid w:val="0048490C"/>
    <w:rsid w:val="00485CD4"/>
    <w:rsid w:val="00492420"/>
    <w:rsid w:val="00493B83"/>
    <w:rsid w:val="004953A3"/>
    <w:rsid w:val="004965E0"/>
    <w:rsid w:val="00496608"/>
    <w:rsid w:val="004A0DF6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1D8E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721"/>
    <w:rsid w:val="00510E79"/>
    <w:rsid w:val="00511138"/>
    <w:rsid w:val="00511785"/>
    <w:rsid w:val="005123B9"/>
    <w:rsid w:val="00512413"/>
    <w:rsid w:val="00512B28"/>
    <w:rsid w:val="00512FFD"/>
    <w:rsid w:val="00514514"/>
    <w:rsid w:val="005154E1"/>
    <w:rsid w:val="005163CD"/>
    <w:rsid w:val="00516E08"/>
    <w:rsid w:val="0052155C"/>
    <w:rsid w:val="005220FC"/>
    <w:rsid w:val="0052299F"/>
    <w:rsid w:val="00522E82"/>
    <w:rsid w:val="005245F2"/>
    <w:rsid w:val="00524C3E"/>
    <w:rsid w:val="00524DEA"/>
    <w:rsid w:val="005257A4"/>
    <w:rsid w:val="0052590B"/>
    <w:rsid w:val="00525D7B"/>
    <w:rsid w:val="0052614C"/>
    <w:rsid w:val="00526671"/>
    <w:rsid w:val="00526901"/>
    <w:rsid w:val="00526C73"/>
    <w:rsid w:val="00527E38"/>
    <w:rsid w:val="005302C6"/>
    <w:rsid w:val="005307B8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996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3C7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4B65"/>
    <w:rsid w:val="005852FA"/>
    <w:rsid w:val="00585E32"/>
    <w:rsid w:val="00585F96"/>
    <w:rsid w:val="00586277"/>
    <w:rsid w:val="00586892"/>
    <w:rsid w:val="00590072"/>
    <w:rsid w:val="00590CCB"/>
    <w:rsid w:val="005916EE"/>
    <w:rsid w:val="0059315B"/>
    <w:rsid w:val="005935BD"/>
    <w:rsid w:val="00595993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4D9"/>
    <w:rsid w:val="005A5CA9"/>
    <w:rsid w:val="005A7132"/>
    <w:rsid w:val="005B02C5"/>
    <w:rsid w:val="005B06E2"/>
    <w:rsid w:val="005B3AE2"/>
    <w:rsid w:val="005B51B3"/>
    <w:rsid w:val="005B7FF2"/>
    <w:rsid w:val="005C0751"/>
    <w:rsid w:val="005C1706"/>
    <w:rsid w:val="005C17E6"/>
    <w:rsid w:val="005C29D8"/>
    <w:rsid w:val="005C3267"/>
    <w:rsid w:val="005C5CC2"/>
    <w:rsid w:val="005C636E"/>
    <w:rsid w:val="005C7F65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14A7"/>
    <w:rsid w:val="005E1B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30CF"/>
    <w:rsid w:val="005F35D6"/>
    <w:rsid w:val="005F5599"/>
    <w:rsid w:val="005F59D5"/>
    <w:rsid w:val="005F65BE"/>
    <w:rsid w:val="005F6973"/>
    <w:rsid w:val="005F749C"/>
    <w:rsid w:val="006006A2"/>
    <w:rsid w:val="006013F1"/>
    <w:rsid w:val="006027A4"/>
    <w:rsid w:val="00602A0F"/>
    <w:rsid w:val="00604D56"/>
    <w:rsid w:val="006057E9"/>
    <w:rsid w:val="00606583"/>
    <w:rsid w:val="00607594"/>
    <w:rsid w:val="00607A03"/>
    <w:rsid w:val="00612813"/>
    <w:rsid w:val="00613B13"/>
    <w:rsid w:val="0061511C"/>
    <w:rsid w:val="00615147"/>
    <w:rsid w:val="00615A29"/>
    <w:rsid w:val="00616C52"/>
    <w:rsid w:val="00617347"/>
    <w:rsid w:val="0062008C"/>
    <w:rsid w:val="0062070C"/>
    <w:rsid w:val="0062141C"/>
    <w:rsid w:val="00622152"/>
    <w:rsid w:val="006227ED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2297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610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6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0FF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2BAD"/>
    <w:rsid w:val="00733C96"/>
    <w:rsid w:val="0073470F"/>
    <w:rsid w:val="0073486D"/>
    <w:rsid w:val="00734B07"/>
    <w:rsid w:val="007356A8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18EB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2F5B"/>
    <w:rsid w:val="007E347E"/>
    <w:rsid w:val="007E4339"/>
    <w:rsid w:val="007E50E2"/>
    <w:rsid w:val="007E580B"/>
    <w:rsid w:val="007F0C8A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7F7DAD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43C"/>
    <w:rsid w:val="00815792"/>
    <w:rsid w:val="0081660C"/>
    <w:rsid w:val="0081712B"/>
    <w:rsid w:val="008212F5"/>
    <w:rsid w:val="0082177E"/>
    <w:rsid w:val="008228F3"/>
    <w:rsid w:val="00822E82"/>
    <w:rsid w:val="008240DC"/>
    <w:rsid w:val="00824DF5"/>
    <w:rsid w:val="0083012E"/>
    <w:rsid w:val="008349A7"/>
    <w:rsid w:val="00835404"/>
    <w:rsid w:val="0083667D"/>
    <w:rsid w:val="00840380"/>
    <w:rsid w:val="00840EEA"/>
    <w:rsid w:val="008425CE"/>
    <w:rsid w:val="00842F38"/>
    <w:rsid w:val="0084342F"/>
    <w:rsid w:val="00845428"/>
    <w:rsid w:val="00845EA8"/>
    <w:rsid w:val="00847055"/>
    <w:rsid w:val="008501CF"/>
    <w:rsid w:val="00850212"/>
    <w:rsid w:val="0085247F"/>
    <w:rsid w:val="008530C0"/>
    <w:rsid w:val="00853F4C"/>
    <w:rsid w:val="00855086"/>
    <w:rsid w:val="00860A03"/>
    <w:rsid w:val="00861567"/>
    <w:rsid w:val="00861732"/>
    <w:rsid w:val="008623B4"/>
    <w:rsid w:val="00863040"/>
    <w:rsid w:val="008636BA"/>
    <w:rsid w:val="00863C7D"/>
    <w:rsid w:val="00864C6B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63E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21A9"/>
    <w:rsid w:val="0088371D"/>
    <w:rsid w:val="0088501B"/>
    <w:rsid w:val="008851C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46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36EC"/>
    <w:rsid w:val="008C421C"/>
    <w:rsid w:val="008C552B"/>
    <w:rsid w:val="008C61ED"/>
    <w:rsid w:val="008C72AA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03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5C9"/>
    <w:rsid w:val="00911DEA"/>
    <w:rsid w:val="009142BB"/>
    <w:rsid w:val="00916C11"/>
    <w:rsid w:val="00916EA1"/>
    <w:rsid w:val="00917248"/>
    <w:rsid w:val="00921B92"/>
    <w:rsid w:val="00921DB2"/>
    <w:rsid w:val="009227DC"/>
    <w:rsid w:val="009234A3"/>
    <w:rsid w:val="0092369E"/>
    <w:rsid w:val="00925163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46664"/>
    <w:rsid w:val="00951BA2"/>
    <w:rsid w:val="00953CD2"/>
    <w:rsid w:val="00956E5C"/>
    <w:rsid w:val="0096030C"/>
    <w:rsid w:val="0096051F"/>
    <w:rsid w:val="00961B37"/>
    <w:rsid w:val="00961D88"/>
    <w:rsid w:val="009621C2"/>
    <w:rsid w:val="00962D97"/>
    <w:rsid w:val="00964101"/>
    <w:rsid w:val="0096447E"/>
    <w:rsid w:val="00967563"/>
    <w:rsid w:val="0097078C"/>
    <w:rsid w:val="00970F45"/>
    <w:rsid w:val="00975D28"/>
    <w:rsid w:val="009762A4"/>
    <w:rsid w:val="009765B7"/>
    <w:rsid w:val="0097731E"/>
    <w:rsid w:val="00977F0E"/>
    <w:rsid w:val="00980F62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728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2B5A"/>
    <w:rsid w:val="009C3949"/>
    <w:rsid w:val="009C3BD2"/>
    <w:rsid w:val="009C58A3"/>
    <w:rsid w:val="009C5C70"/>
    <w:rsid w:val="009C73C6"/>
    <w:rsid w:val="009C79D5"/>
    <w:rsid w:val="009D028B"/>
    <w:rsid w:val="009D0978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E26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746"/>
    <w:rsid w:val="009F7C64"/>
    <w:rsid w:val="00A000D8"/>
    <w:rsid w:val="00A00ACA"/>
    <w:rsid w:val="00A020B4"/>
    <w:rsid w:val="00A0218C"/>
    <w:rsid w:val="00A02690"/>
    <w:rsid w:val="00A02B1B"/>
    <w:rsid w:val="00A02B4B"/>
    <w:rsid w:val="00A02B9F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2C04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2F5C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3C0C"/>
    <w:rsid w:val="00A464BA"/>
    <w:rsid w:val="00A507DC"/>
    <w:rsid w:val="00A5259E"/>
    <w:rsid w:val="00A53DA2"/>
    <w:rsid w:val="00A549D1"/>
    <w:rsid w:val="00A551EF"/>
    <w:rsid w:val="00A5608D"/>
    <w:rsid w:val="00A577E5"/>
    <w:rsid w:val="00A61797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2F1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3A58"/>
    <w:rsid w:val="00A84582"/>
    <w:rsid w:val="00A86868"/>
    <w:rsid w:val="00A8738E"/>
    <w:rsid w:val="00A90ADC"/>
    <w:rsid w:val="00A90B0F"/>
    <w:rsid w:val="00A91014"/>
    <w:rsid w:val="00A913C8"/>
    <w:rsid w:val="00A927FA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05F2"/>
    <w:rsid w:val="00AA13B5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505"/>
    <w:rsid w:val="00AC7973"/>
    <w:rsid w:val="00AC7CE8"/>
    <w:rsid w:val="00AD1568"/>
    <w:rsid w:val="00AD1822"/>
    <w:rsid w:val="00AD21FB"/>
    <w:rsid w:val="00AD3279"/>
    <w:rsid w:val="00AD3539"/>
    <w:rsid w:val="00AD3B73"/>
    <w:rsid w:val="00AD4485"/>
    <w:rsid w:val="00AD4F67"/>
    <w:rsid w:val="00AD5C8C"/>
    <w:rsid w:val="00AD5CA3"/>
    <w:rsid w:val="00AE00BE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2A04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27E33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47739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0BC8"/>
    <w:rsid w:val="00B61465"/>
    <w:rsid w:val="00B614BD"/>
    <w:rsid w:val="00B61D97"/>
    <w:rsid w:val="00B62415"/>
    <w:rsid w:val="00B6274F"/>
    <w:rsid w:val="00B65E3E"/>
    <w:rsid w:val="00B66C22"/>
    <w:rsid w:val="00B678A8"/>
    <w:rsid w:val="00B70D18"/>
    <w:rsid w:val="00B71954"/>
    <w:rsid w:val="00B72FD9"/>
    <w:rsid w:val="00B74CC3"/>
    <w:rsid w:val="00B764CC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247"/>
    <w:rsid w:val="00BA1795"/>
    <w:rsid w:val="00BA29E6"/>
    <w:rsid w:val="00BA32C6"/>
    <w:rsid w:val="00BA3E39"/>
    <w:rsid w:val="00BA6F18"/>
    <w:rsid w:val="00BA70D6"/>
    <w:rsid w:val="00BA7F2A"/>
    <w:rsid w:val="00BB008B"/>
    <w:rsid w:val="00BB0212"/>
    <w:rsid w:val="00BB0D87"/>
    <w:rsid w:val="00BB290E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6A9F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BF7FE1"/>
    <w:rsid w:val="00C022FC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765"/>
    <w:rsid w:val="00C2181C"/>
    <w:rsid w:val="00C21CB5"/>
    <w:rsid w:val="00C223D6"/>
    <w:rsid w:val="00C22545"/>
    <w:rsid w:val="00C2389B"/>
    <w:rsid w:val="00C23F25"/>
    <w:rsid w:val="00C2521E"/>
    <w:rsid w:val="00C25D3E"/>
    <w:rsid w:val="00C27473"/>
    <w:rsid w:val="00C30FC9"/>
    <w:rsid w:val="00C32875"/>
    <w:rsid w:val="00C33EDC"/>
    <w:rsid w:val="00C352CF"/>
    <w:rsid w:val="00C35861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18C1"/>
    <w:rsid w:val="00C92C58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972"/>
    <w:rsid w:val="00CC0E66"/>
    <w:rsid w:val="00CC16AC"/>
    <w:rsid w:val="00CC2BD2"/>
    <w:rsid w:val="00CC3BAC"/>
    <w:rsid w:val="00CC4438"/>
    <w:rsid w:val="00CC4EC8"/>
    <w:rsid w:val="00CC51E5"/>
    <w:rsid w:val="00CC53D5"/>
    <w:rsid w:val="00CC6B6E"/>
    <w:rsid w:val="00CC70FC"/>
    <w:rsid w:val="00CD0331"/>
    <w:rsid w:val="00CD03F3"/>
    <w:rsid w:val="00CD2588"/>
    <w:rsid w:val="00CD4E96"/>
    <w:rsid w:val="00CD591C"/>
    <w:rsid w:val="00CD5D5E"/>
    <w:rsid w:val="00CD64DD"/>
    <w:rsid w:val="00CD6E36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059F8"/>
    <w:rsid w:val="00D100FE"/>
    <w:rsid w:val="00D11DD4"/>
    <w:rsid w:val="00D131B2"/>
    <w:rsid w:val="00D13F04"/>
    <w:rsid w:val="00D16CFF"/>
    <w:rsid w:val="00D17781"/>
    <w:rsid w:val="00D17D99"/>
    <w:rsid w:val="00D2018E"/>
    <w:rsid w:val="00D21173"/>
    <w:rsid w:val="00D21838"/>
    <w:rsid w:val="00D244E1"/>
    <w:rsid w:val="00D25ECD"/>
    <w:rsid w:val="00D27CDC"/>
    <w:rsid w:val="00D27EB3"/>
    <w:rsid w:val="00D3122F"/>
    <w:rsid w:val="00D318F8"/>
    <w:rsid w:val="00D31AE7"/>
    <w:rsid w:val="00D3297A"/>
    <w:rsid w:val="00D32B4D"/>
    <w:rsid w:val="00D32D99"/>
    <w:rsid w:val="00D32DA1"/>
    <w:rsid w:val="00D33667"/>
    <w:rsid w:val="00D33BF1"/>
    <w:rsid w:val="00D34CAF"/>
    <w:rsid w:val="00D369B1"/>
    <w:rsid w:val="00D37402"/>
    <w:rsid w:val="00D37CA1"/>
    <w:rsid w:val="00D40652"/>
    <w:rsid w:val="00D41C7B"/>
    <w:rsid w:val="00D41F5E"/>
    <w:rsid w:val="00D44932"/>
    <w:rsid w:val="00D458BA"/>
    <w:rsid w:val="00D476D1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0EFD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236"/>
    <w:rsid w:val="00DB67B9"/>
    <w:rsid w:val="00DB6B61"/>
    <w:rsid w:val="00DB6E58"/>
    <w:rsid w:val="00DC0DF8"/>
    <w:rsid w:val="00DC17F9"/>
    <w:rsid w:val="00DC24A5"/>
    <w:rsid w:val="00DC2785"/>
    <w:rsid w:val="00DC2DED"/>
    <w:rsid w:val="00DC43B2"/>
    <w:rsid w:val="00DC57D3"/>
    <w:rsid w:val="00DC58E6"/>
    <w:rsid w:val="00DC6CFA"/>
    <w:rsid w:val="00DC76F6"/>
    <w:rsid w:val="00DC7FAA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2EB4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DF5D03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1C7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37BF3"/>
    <w:rsid w:val="00E40412"/>
    <w:rsid w:val="00E40D43"/>
    <w:rsid w:val="00E4193E"/>
    <w:rsid w:val="00E467A5"/>
    <w:rsid w:val="00E467A9"/>
    <w:rsid w:val="00E472D3"/>
    <w:rsid w:val="00E474ED"/>
    <w:rsid w:val="00E47B32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153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4A3"/>
    <w:rsid w:val="00EC7912"/>
    <w:rsid w:val="00ED1E49"/>
    <w:rsid w:val="00ED1EA1"/>
    <w:rsid w:val="00ED218A"/>
    <w:rsid w:val="00ED226F"/>
    <w:rsid w:val="00ED2BF0"/>
    <w:rsid w:val="00ED388A"/>
    <w:rsid w:val="00ED3F15"/>
    <w:rsid w:val="00ED5210"/>
    <w:rsid w:val="00ED577A"/>
    <w:rsid w:val="00ED65EB"/>
    <w:rsid w:val="00ED75B9"/>
    <w:rsid w:val="00ED78EC"/>
    <w:rsid w:val="00ED7B74"/>
    <w:rsid w:val="00EE0695"/>
    <w:rsid w:val="00EE2B06"/>
    <w:rsid w:val="00EE2C15"/>
    <w:rsid w:val="00EE6DF1"/>
    <w:rsid w:val="00EE7A6B"/>
    <w:rsid w:val="00EE7EC4"/>
    <w:rsid w:val="00EF1564"/>
    <w:rsid w:val="00EF22A4"/>
    <w:rsid w:val="00EF2362"/>
    <w:rsid w:val="00EF262C"/>
    <w:rsid w:val="00EF69B7"/>
    <w:rsid w:val="00EF70B3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2E8"/>
    <w:rsid w:val="00F156E7"/>
    <w:rsid w:val="00F15904"/>
    <w:rsid w:val="00F171E1"/>
    <w:rsid w:val="00F20401"/>
    <w:rsid w:val="00F20CDF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4E4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161A"/>
    <w:rsid w:val="00F82983"/>
    <w:rsid w:val="00F82C27"/>
    <w:rsid w:val="00F83395"/>
    <w:rsid w:val="00F83730"/>
    <w:rsid w:val="00F83FBF"/>
    <w:rsid w:val="00F8448F"/>
    <w:rsid w:val="00F84869"/>
    <w:rsid w:val="00F85925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5741"/>
    <w:rsid w:val="00F962C8"/>
    <w:rsid w:val="00F96470"/>
    <w:rsid w:val="00F97867"/>
    <w:rsid w:val="00FA07A1"/>
    <w:rsid w:val="00FA1264"/>
    <w:rsid w:val="00FA2FA8"/>
    <w:rsid w:val="00FA30A9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B7ADC"/>
    <w:rsid w:val="00FC0745"/>
    <w:rsid w:val="00FC09E8"/>
    <w:rsid w:val="00FC10FA"/>
    <w:rsid w:val="00FC1840"/>
    <w:rsid w:val="00FC2CD9"/>
    <w:rsid w:val="00FC515C"/>
    <w:rsid w:val="00FC7650"/>
    <w:rsid w:val="00FD0420"/>
    <w:rsid w:val="00FD5520"/>
    <w:rsid w:val="00FD6A65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0F32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6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6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abs/pii/S0950584923001623" TargetMode="External"/><Relationship Id="rId13" Type="http://schemas.openxmlformats.org/officeDocument/2006/relationships/hyperlink" Target="https://github.com/TahaRostami/light_gray_deep_learning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MiniPyDPLL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aradars.org/courses/fvcs9907-web-services-using-c-shar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scholar.google.com/citations?hl=en&amp;user=j6gUwMkAAAAJ&amp;view_op=list_works&amp;sortby=pubdat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cs.curtisbright.com/" TargetMode="External"/><Relationship Id="rId14" Type="http://schemas.openxmlformats.org/officeDocument/2006/relationships/hyperlink" Target="https://github.com/TahaRostami/Harif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7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www.youtube.com/@__TahaRostami__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https://scholar.google.com/citations?user=Uy6gXbIAAAAJ&amp;hl=en&amp;oi=ao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darounkola</cp:lastModifiedBy>
  <cp:revision>2023</cp:revision>
  <cp:lastPrinted>2024-10-23T12:08:00Z</cp:lastPrinted>
  <dcterms:created xsi:type="dcterms:W3CDTF">2023-07-30T09:09:00Z</dcterms:created>
  <dcterms:modified xsi:type="dcterms:W3CDTF">2024-11-05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